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9A2740" w14:textId="77777777" w:rsidR="009F5BA1" w:rsidRDefault="009F5BA1" w:rsidP="00EF577F">
      <w:pPr>
        <w:shd w:val="clear" w:color="auto" w:fill="FFFFFF"/>
        <w:spacing w:line="276" w:lineRule="auto"/>
        <w:rPr>
          <w:rFonts w:ascii="Calibri" w:eastAsia="Times New Roman" w:hAnsi="Calibri" w:cs="Calibri"/>
          <w:color w:val="000000"/>
        </w:rPr>
      </w:pPr>
    </w:p>
    <w:p w14:paraId="23CC4969" w14:textId="65856648" w:rsidR="009E52DE" w:rsidRDefault="00D53837" w:rsidP="00EF577F">
      <w:pPr>
        <w:pStyle w:val="xmsonormal"/>
        <w:shd w:val="clear" w:color="auto" w:fill="FFFFFF"/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2025-2026 </w:t>
      </w:r>
      <w:r w:rsidR="00B978C0">
        <w:rPr>
          <w:b/>
          <w:bCs/>
          <w:color w:val="000000"/>
        </w:rPr>
        <w:t>BAHAR</w:t>
      </w:r>
      <w:r>
        <w:rPr>
          <w:b/>
          <w:bCs/>
          <w:color w:val="000000"/>
        </w:rPr>
        <w:t xml:space="preserve"> DÖNEMİ</w:t>
      </w:r>
    </w:p>
    <w:p w14:paraId="4303CCE9" w14:textId="77777777" w:rsidR="00067D7B" w:rsidRDefault="009F5BA1" w:rsidP="00EF577F">
      <w:pPr>
        <w:pStyle w:val="xmsonormal"/>
        <w:shd w:val="clear" w:color="auto" w:fill="FFFFFF"/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MEM- </w:t>
      </w:r>
      <w:r w:rsidR="00B90DB1">
        <w:rPr>
          <w:b/>
          <w:bCs/>
          <w:color w:val="000000"/>
        </w:rPr>
        <w:t>BİTİRME PROJESİ</w:t>
      </w:r>
      <w:r>
        <w:rPr>
          <w:b/>
          <w:bCs/>
          <w:color w:val="000000"/>
        </w:rPr>
        <w:t xml:space="preserve"> JÜRİ GRUPLARI </w:t>
      </w:r>
    </w:p>
    <w:p w14:paraId="4AE085C3" w14:textId="5F7FC05E" w:rsidR="009F5BA1" w:rsidRDefault="00067D7B" w:rsidP="00EF577F">
      <w:pPr>
        <w:pStyle w:val="xmsonormal"/>
        <w:shd w:val="clear" w:color="auto" w:fill="FFFFFF"/>
        <w:spacing w:line="276" w:lineRule="auto"/>
        <w:jc w:val="center"/>
        <w:rPr>
          <w:color w:val="000000"/>
        </w:rPr>
      </w:pPr>
      <w:r>
        <w:rPr>
          <w:b/>
          <w:bCs/>
          <w:color w:val="000000"/>
        </w:rPr>
        <w:t>25.06.2026 Saat:10:00-12:00</w:t>
      </w:r>
    </w:p>
    <w:p w14:paraId="7CD7238A" w14:textId="77777777" w:rsidR="0091385F" w:rsidRDefault="0091385F" w:rsidP="00EF577F">
      <w:pPr>
        <w:shd w:val="clear" w:color="auto" w:fill="FFFFFF"/>
        <w:spacing w:line="276" w:lineRule="auto"/>
        <w:jc w:val="center"/>
        <w:rPr>
          <w:rFonts w:ascii="Calibri" w:eastAsia="Times New Roman" w:hAnsi="Calibri" w:cs="Calibri"/>
          <w:color w:val="000000"/>
        </w:rPr>
      </w:pPr>
    </w:p>
    <w:tbl>
      <w:tblPr>
        <w:tblW w:w="6799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1"/>
        <w:gridCol w:w="3539"/>
        <w:gridCol w:w="2409"/>
      </w:tblGrid>
      <w:tr w:rsidR="00950ECD" w:rsidRPr="000A7248" w14:paraId="035BA836" w14:textId="06D17237" w:rsidTr="00950ECD">
        <w:trPr>
          <w:tblHeader/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2ABDB692" w14:textId="77777777" w:rsidR="00950ECD" w:rsidRPr="0091385F" w:rsidRDefault="00950ECD" w:rsidP="0091385F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Jüri No</w:t>
            </w:r>
          </w:p>
        </w:tc>
        <w:tc>
          <w:tcPr>
            <w:tcW w:w="3509" w:type="dxa"/>
            <w:vAlign w:val="center"/>
            <w:hideMark/>
          </w:tcPr>
          <w:p w14:paraId="4B11C266" w14:textId="77777777" w:rsidR="00950ECD" w:rsidRPr="0091385F" w:rsidRDefault="00950ECD" w:rsidP="0091385F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proofErr w:type="spellStart"/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Öğretim</w:t>
            </w:r>
            <w:proofErr w:type="spellEnd"/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Elemanları</w:t>
            </w:r>
            <w:proofErr w:type="spellEnd"/>
          </w:p>
        </w:tc>
        <w:tc>
          <w:tcPr>
            <w:tcW w:w="2364" w:type="dxa"/>
          </w:tcPr>
          <w:p w14:paraId="2C17692B" w14:textId="3BE66848" w:rsidR="00950ECD" w:rsidRPr="0091385F" w:rsidRDefault="00950ECD" w:rsidP="0091385F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SINIF</w:t>
            </w:r>
          </w:p>
        </w:tc>
      </w:tr>
      <w:tr w:rsidR="00950ECD" w:rsidRPr="000A7248" w14:paraId="784C82B0" w14:textId="2B11C1FE" w:rsidTr="001E09F8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6E50DB55" w14:textId="77777777" w:rsidR="00950ECD" w:rsidRPr="0091385F" w:rsidRDefault="00950ECD" w:rsidP="00581EA6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3509" w:type="dxa"/>
            <w:vAlign w:val="center"/>
            <w:hideMark/>
          </w:tcPr>
          <w:p w14:paraId="2EFB432B" w14:textId="41C7B2D5" w:rsidR="00950ECD" w:rsidRPr="0091385F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Cengiz KAYA 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br/>
            </w: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Bilge COŞKUNER FİLİZ 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br/>
            </w: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Rıdvan GECÜ</w:t>
            </w:r>
          </w:p>
        </w:tc>
        <w:tc>
          <w:tcPr>
            <w:tcW w:w="2364" w:type="dxa"/>
            <w:vAlign w:val="center"/>
          </w:tcPr>
          <w:p w14:paraId="634C00BE" w14:textId="0EFD02FA" w:rsidR="00950ECD" w:rsidRPr="007759F4" w:rsidRDefault="001E09F8" w:rsidP="001E09F8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A251 (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Toplantı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odası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)</w:t>
            </w:r>
          </w:p>
        </w:tc>
      </w:tr>
      <w:tr w:rsidR="00950ECD" w:rsidRPr="000A7248" w14:paraId="077B81AD" w14:textId="4CC865EE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2A3E9160" w14:textId="77777777" w:rsidR="00950ECD" w:rsidRPr="0091385F" w:rsidRDefault="00950ECD" w:rsidP="00581EA6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3509" w:type="dxa"/>
            <w:vAlign w:val="center"/>
            <w:hideMark/>
          </w:tcPr>
          <w:p w14:paraId="174F9516" w14:textId="77777777" w:rsidR="00950ECD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Figen KAYA </w:t>
            </w:r>
          </w:p>
          <w:p w14:paraId="218DB1D5" w14:textId="2EA586F6" w:rsidR="001074F6" w:rsidRDefault="001074F6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1074F6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1074F6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lptekin KISASÖZ</w:t>
            </w:r>
          </w:p>
          <w:p w14:paraId="3D5BD808" w14:textId="2E0231C8" w:rsidR="00950ECD" w:rsidRPr="0091385F" w:rsidRDefault="000B540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B540D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B540D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ylin ALTINBAY</w:t>
            </w:r>
          </w:p>
        </w:tc>
        <w:tc>
          <w:tcPr>
            <w:tcW w:w="2364" w:type="dxa"/>
          </w:tcPr>
          <w:p w14:paraId="2021085E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3EFB4602" w14:textId="1E28D932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217</w:t>
            </w:r>
          </w:p>
        </w:tc>
      </w:tr>
      <w:tr w:rsidR="00950ECD" w:rsidRPr="000A7248" w14:paraId="51803304" w14:textId="3CAA4B52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282A8A5D" w14:textId="77777777" w:rsidR="00950ECD" w:rsidRPr="0091385F" w:rsidRDefault="00950ECD" w:rsidP="00581EA6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3509" w:type="dxa"/>
            <w:vAlign w:val="center"/>
            <w:hideMark/>
          </w:tcPr>
          <w:p w14:paraId="262B9840" w14:textId="1EB5B4B9" w:rsidR="00950ECD" w:rsidRPr="009C08EB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Hale BERBER </w:t>
            </w:r>
          </w:p>
          <w:p w14:paraId="1BAA6053" w14:textId="77777777" w:rsidR="00950ECD" w:rsidRPr="009C08EB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ysu AYDINOĞLU</w:t>
            </w:r>
          </w:p>
          <w:p w14:paraId="030AD453" w14:textId="723E0B45" w:rsidR="00950ECD" w:rsidRPr="0091385F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Nilüfer DUYGULU</w:t>
            </w:r>
          </w:p>
        </w:tc>
        <w:tc>
          <w:tcPr>
            <w:tcW w:w="2364" w:type="dxa"/>
          </w:tcPr>
          <w:p w14:paraId="62F64E5B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6C1868D8" w14:textId="12A51A80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03</w:t>
            </w:r>
          </w:p>
        </w:tc>
      </w:tr>
      <w:tr w:rsidR="00950ECD" w:rsidRPr="000A7248" w14:paraId="3B18E0DD" w14:textId="6828D185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3E320981" w14:textId="77777777" w:rsidR="00950ECD" w:rsidRPr="0091385F" w:rsidRDefault="00950ECD" w:rsidP="00581EA6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3509" w:type="dxa"/>
            <w:vAlign w:val="center"/>
            <w:hideMark/>
          </w:tcPr>
          <w:p w14:paraId="45AC26C6" w14:textId="0610F5D2" w:rsidR="00950ECD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Metin GENÇTEN </w:t>
            </w:r>
          </w:p>
          <w:p w14:paraId="22005E4F" w14:textId="2A765AFC" w:rsidR="00FD656E" w:rsidRDefault="00FD656E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1074F6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1074F6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Işıl KERTİ</w:t>
            </w:r>
          </w:p>
          <w:p w14:paraId="20A37DAC" w14:textId="61735E95" w:rsidR="00950ECD" w:rsidRPr="0091385F" w:rsidRDefault="00950ECD" w:rsidP="0091385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Yaman ERARSLAN</w:t>
            </w:r>
          </w:p>
        </w:tc>
        <w:tc>
          <w:tcPr>
            <w:tcW w:w="2364" w:type="dxa"/>
          </w:tcPr>
          <w:p w14:paraId="5BC0E885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00FAB888" w14:textId="7839C82A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2</w:t>
            </w:r>
          </w:p>
        </w:tc>
      </w:tr>
      <w:tr w:rsidR="00950ECD" w:rsidRPr="000A7248" w14:paraId="2B6314BB" w14:textId="7CFC2A01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44774CA9" w14:textId="77777777" w:rsidR="00950ECD" w:rsidRPr="0091385F" w:rsidRDefault="00950ECD" w:rsidP="00581EA6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3509" w:type="dxa"/>
            <w:vAlign w:val="center"/>
            <w:hideMark/>
          </w:tcPr>
          <w:p w14:paraId="64BBB4E7" w14:textId="77777777" w:rsidR="00950ECD" w:rsidRPr="009C08EB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Kerem Altuğ GÜLER</w:t>
            </w:r>
          </w:p>
          <w:p w14:paraId="16969D37" w14:textId="77777777" w:rsidR="00D40B77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proofErr w:type="gram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r.Öğr.Üyesi</w:t>
            </w:r>
            <w:proofErr w:type="spellEnd"/>
            <w:proofErr w:type="gram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 Oğuzhan AVCIATA</w:t>
            </w:r>
          </w:p>
          <w:p w14:paraId="2FC4C916" w14:textId="6546F9C6" w:rsidR="00950ECD" w:rsidRPr="0091385F" w:rsidRDefault="00D40B77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Hasibe Aygül YEPREM</w:t>
            </w:r>
          </w:p>
        </w:tc>
        <w:tc>
          <w:tcPr>
            <w:tcW w:w="2364" w:type="dxa"/>
          </w:tcPr>
          <w:p w14:paraId="7158D6EA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70E4641B" w14:textId="2A3C9625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3</w:t>
            </w:r>
          </w:p>
        </w:tc>
      </w:tr>
      <w:tr w:rsidR="00950ECD" w:rsidRPr="000A7248" w14:paraId="25320DF2" w14:textId="2AC0FF2F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131F0534" w14:textId="77777777" w:rsidR="00950ECD" w:rsidRPr="0091385F" w:rsidRDefault="00950ECD" w:rsidP="000A7248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3509" w:type="dxa"/>
            <w:vAlign w:val="center"/>
            <w:hideMark/>
          </w:tcPr>
          <w:p w14:paraId="0772ED6A" w14:textId="77777777" w:rsidR="00950ECD" w:rsidRPr="009C08EB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Sibel DAĞLILAR </w:t>
            </w:r>
          </w:p>
          <w:p w14:paraId="5F0AB32E" w14:textId="45BD8ED5" w:rsidR="00950ECD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Burçin ÖZBAY KISASÖZ</w:t>
            </w:r>
          </w:p>
          <w:p w14:paraId="2817695E" w14:textId="71D3269C" w:rsidR="00950ECD" w:rsidRPr="0091385F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r.Öğr.Üyesi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 Serhat ACAR 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br/>
            </w: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Öğr.Gör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Yahya BAYRAK</w:t>
            </w:r>
          </w:p>
        </w:tc>
        <w:tc>
          <w:tcPr>
            <w:tcW w:w="2364" w:type="dxa"/>
          </w:tcPr>
          <w:p w14:paraId="579FD85F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490A879D" w14:textId="6DD676FE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7</w:t>
            </w:r>
          </w:p>
        </w:tc>
      </w:tr>
      <w:tr w:rsidR="00950ECD" w:rsidRPr="000A7248" w14:paraId="230ED97C" w14:textId="6E3D725B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0C4DCBBE" w14:textId="77777777" w:rsidR="00950ECD" w:rsidRPr="0091385F" w:rsidRDefault="00950ECD" w:rsidP="000A7248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7</w:t>
            </w:r>
          </w:p>
        </w:tc>
        <w:tc>
          <w:tcPr>
            <w:tcW w:w="3509" w:type="dxa"/>
            <w:vAlign w:val="center"/>
            <w:hideMark/>
          </w:tcPr>
          <w:p w14:paraId="7523AB18" w14:textId="19032AA5" w:rsidR="00950ECD" w:rsidRDefault="00950ECD" w:rsidP="000A7248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li Erçin ERSUNDU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br/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Oğuz Kaan ÖZDEMİR</w:t>
            </w:r>
          </w:p>
          <w:p w14:paraId="1F8DEECC" w14:textId="41E5693D" w:rsidR="00950ECD" w:rsidRPr="0091385F" w:rsidRDefault="00950ECD" w:rsidP="000A7248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li Can ZAMAN</w:t>
            </w:r>
          </w:p>
        </w:tc>
        <w:tc>
          <w:tcPr>
            <w:tcW w:w="2364" w:type="dxa"/>
          </w:tcPr>
          <w:p w14:paraId="534DE1A6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46590D43" w14:textId="7B24F166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C106</w:t>
            </w:r>
          </w:p>
        </w:tc>
      </w:tr>
      <w:tr w:rsidR="00950ECD" w:rsidRPr="000A7248" w14:paraId="5097166F" w14:textId="48C63FCD" w:rsidTr="00950ECD">
        <w:trPr>
          <w:tblCellSpacing w:w="15" w:type="dxa"/>
          <w:jc w:val="center"/>
        </w:trPr>
        <w:tc>
          <w:tcPr>
            <w:tcW w:w="806" w:type="dxa"/>
            <w:vAlign w:val="center"/>
            <w:hideMark/>
          </w:tcPr>
          <w:p w14:paraId="0BBA2791" w14:textId="77777777" w:rsidR="00950ECD" w:rsidRPr="0091385F" w:rsidRDefault="00950ECD" w:rsidP="000A7248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91385F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3509" w:type="dxa"/>
            <w:vAlign w:val="center"/>
            <w:hideMark/>
          </w:tcPr>
          <w:p w14:paraId="75B60489" w14:textId="62D8E2DE" w:rsidR="00950ECD" w:rsidRDefault="00950ECD" w:rsidP="000A7248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Burak BİROL</w:t>
            </w:r>
          </w:p>
          <w:p w14:paraId="36503CC5" w14:textId="44610F1A" w:rsidR="00950ECD" w:rsidRDefault="00950ECD" w:rsidP="000A7248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Hakan YILMAZER</w:t>
            </w:r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br/>
            </w:r>
            <w:proofErr w:type="spellStart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r.Öğr.Üyesi</w:t>
            </w:r>
            <w:proofErr w:type="spellEnd"/>
            <w:r w:rsidRPr="000A7248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 Ahmet SAĞIN </w:t>
            </w:r>
          </w:p>
          <w:p w14:paraId="7F8C9E05" w14:textId="6CC61DD2" w:rsidR="00950ECD" w:rsidRPr="0091385F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</w:p>
        </w:tc>
        <w:tc>
          <w:tcPr>
            <w:tcW w:w="2364" w:type="dxa"/>
          </w:tcPr>
          <w:p w14:paraId="02B88076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788A6799" w14:textId="25F352B4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30</w:t>
            </w:r>
          </w:p>
        </w:tc>
      </w:tr>
    </w:tbl>
    <w:p w14:paraId="13F82CD4" w14:textId="77777777" w:rsidR="000A7248" w:rsidRPr="000A7248" w:rsidRDefault="000A7248" w:rsidP="000A7248">
      <w:pPr>
        <w:rPr>
          <w:rFonts w:eastAsia="Times New Roman"/>
          <w:vanish/>
          <w:lang w:val="en-US" w:eastAsia="en-US"/>
        </w:rPr>
      </w:pPr>
    </w:p>
    <w:p w14:paraId="4D4F2220" w14:textId="24F90C77" w:rsidR="009F5BA1" w:rsidRDefault="009F5BA1" w:rsidP="005A08FB">
      <w:pPr>
        <w:pStyle w:val="xmsonormal"/>
        <w:shd w:val="clear" w:color="auto" w:fill="FFFFFF"/>
        <w:spacing w:line="276" w:lineRule="auto"/>
        <w:rPr>
          <w:color w:val="000000"/>
        </w:rPr>
      </w:pPr>
    </w:p>
    <w:p w14:paraId="6FDD14D1" w14:textId="7169C4B4" w:rsidR="009F5BA1" w:rsidRDefault="009F5BA1" w:rsidP="00EF577F">
      <w:pPr>
        <w:pStyle w:val="xmsonormal"/>
        <w:shd w:val="clear" w:color="auto" w:fill="FFFFFF"/>
        <w:spacing w:line="276" w:lineRule="auto"/>
        <w:jc w:val="center"/>
        <w:rPr>
          <w:color w:val="000000"/>
        </w:rPr>
      </w:pPr>
      <w:r>
        <w:rPr>
          <w:b/>
          <w:bCs/>
          <w:color w:val="000000"/>
        </w:rPr>
        <w:t xml:space="preserve">MSE- </w:t>
      </w:r>
      <w:r w:rsidR="00B978C0">
        <w:rPr>
          <w:b/>
          <w:bCs/>
          <w:color w:val="000000"/>
        </w:rPr>
        <w:t xml:space="preserve">BİTİRME PROJESİ </w:t>
      </w:r>
      <w:r>
        <w:rPr>
          <w:b/>
          <w:bCs/>
          <w:color w:val="000000"/>
        </w:rPr>
        <w:t>JÜRİ GRUPLARI </w:t>
      </w:r>
    </w:p>
    <w:p w14:paraId="31962D51" w14:textId="3DE16880" w:rsidR="00067D7B" w:rsidRDefault="009F5BA1" w:rsidP="00067D7B">
      <w:pPr>
        <w:pStyle w:val="xmsonormal"/>
        <w:shd w:val="clear" w:color="auto" w:fill="FFFFFF"/>
        <w:spacing w:line="276" w:lineRule="auto"/>
        <w:jc w:val="center"/>
        <w:rPr>
          <w:color w:val="000000"/>
        </w:rPr>
      </w:pPr>
      <w:r>
        <w:rPr>
          <w:color w:val="000000"/>
        </w:rPr>
        <w:t> </w:t>
      </w:r>
      <w:r w:rsidR="00067D7B">
        <w:rPr>
          <w:b/>
          <w:bCs/>
          <w:color w:val="000000"/>
        </w:rPr>
        <w:t>25.06.2026 Saat:14:00-16:00</w:t>
      </w:r>
    </w:p>
    <w:p w14:paraId="0F74850C" w14:textId="695541CF" w:rsidR="009F5BA1" w:rsidRDefault="009F5BA1" w:rsidP="00EF577F">
      <w:pPr>
        <w:pStyle w:val="xmsonormal"/>
        <w:shd w:val="clear" w:color="auto" w:fill="FFFFFF"/>
        <w:spacing w:line="276" w:lineRule="auto"/>
        <w:rPr>
          <w:color w:val="000000"/>
        </w:rPr>
      </w:pP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0"/>
        <w:gridCol w:w="3540"/>
        <w:gridCol w:w="2551"/>
      </w:tblGrid>
      <w:tr w:rsidR="00950ECD" w:rsidRPr="00874A72" w14:paraId="3EC4F21D" w14:textId="337B4E62" w:rsidTr="00950ECD">
        <w:trPr>
          <w:tblHeader/>
          <w:tblCellSpacing w:w="15" w:type="dxa"/>
          <w:jc w:val="center"/>
        </w:trPr>
        <w:tc>
          <w:tcPr>
            <w:tcW w:w="805" w:type="dxa"/>
            <w:vAlign w:val="center"/>
            <w:hideMark/>
          </w:tcPr>
          <w:p w14:paraId="15895EDD" w14:textId="77777777" w:rsidR="00950ECD" w:rsidRPr="00874A72" w:rsidRDefault="00950ECD" w:rsidP="00874A72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 w:rsidRPr="00874A72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Jüri No</w:t>
            </w:r>
          </w:p>
        </w:tc>
        <w:tc>
          <w:tcPr>
            <w:tcW w:w="3510" w:type="dxa"/>
            <w:vAlign w:val="center"/>
            <w:hideMark/>
          </w:tcPr>
          <w:p w14:paraId="52090300" w14:textId="77777777" w:rsidR="00950ECD" w:rsidRPr="00874A72" w:rsidRDefault="00950ECD" w:rsidP="00874A72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Öğretim</w:t>
            </w:r>
            <w:proofErr w:type="spellEnd"/>
            <w:r w:rsidRPr="00874A72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74A72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Elemanları</w:t>
            </w:r>
            <w:proofErr w:type="spellEnd"/>
          </w:p>
        </w:tc>
        <w:tc>
          <w:tcPr>
            <w:tcW w:w="2506" w:type="dxa"/>
          </w:tcPr>
          <w:p w14:paraId="1C7AD614" w14:textId="644213AC" w:rsidR="00950ECD" w:rsidRPr="00874A72" w:rsidRDefault="00950ECD" w:rsidP="00874A72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SINIF</w:t>
            </w:r>
          </w:p>
        </w:tc>
      </w:tr>
      <w:tr w:rsidR="00950ECD" w:rsidRPr="00874A72" w14:paraId="39743B3F" w14:textId="3D03B776" w:rsidTr="00950ECD">
        <w:trPr>
          <w:trHeight w:val="815"/>
          <w:tblCellSpacing w:w="15" w:type="dxa"/>
          <w:jc w:val="center"/>
        </w:trPr>
        <w:tc>
          <w:tcPr>
            <w:tcW w:w="805" w:type="dxa"/>
            <w:vAlign w:val="center"/>
            <w:hideMark/>
          </w:tcPr>
          <w:p w14:paraId="24891795" w14:textId="77777777" w:rsidR="00950ECD" w:rsidRPr="00874A72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 w:rsidRPr="00874A72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3510" w:type="dxa"/>
            <w:vAlign w:val="center"/>
            <w:hideMark/>
          </w:tcPr>
          <w:p w14:paraId="2678EB20" w14:textId="2C2DCAA1" w:rsidR="00950ECD" w:rsidRPr="0034269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Cengiz KAYA </w:t>
            </w:r>
          </w:p>
          <w:p w14:paraId="6D321164" w14:textId="77777777" w:rsidR="00950ECD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.</w:t>
            </w:r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Fatih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 AKYOL</w:t>
            </w:r>
          </w:p>
          <w:p w14:paraId="3A5A68D3" w14:textId="793A8A12" w:rsidR="00950ECD" w:rsidRPr="00874A7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Aysu AYDINOĞLU </w:t>
            </w:r>
          </w:p>
        </w:tc>
        <w:tc>
          <w:tcPr>
            <w:tcW w:w="2506" w:type="dxa"/>
          </w:tcPr>
          <w:p w14:paraId="7A352594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77AD24B3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52A207E7" w14:textId="63EF8ACF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217</w:t>
            </w:r>
          </w:p>
        </w:tc>
      </w:tr>
      <w:tr w:rsidR="00950ECD" w:rsidRPr="00874A72" w14:paraId="455711F5" w14:textId="491D417D" w:rsidTr="00950ECD">
        <w:trPr>
          <w:trHeight w:val="488"/>
          <w:tblCellSpacing w:w="15" w:type="dxa"/>
          <w:jc w:val="center"/>
        </w:trPr>
        <w:tc>
          <w:tcPr>
            <w:tcW w:w="805" w:type="dxa"/>
            <w:vAlign w:val="center"/>
          </w:tcPr>
          <w:p w14:paraId="4D01F7A6" w14:textId="47FBF0B9" w:rsidR="00950ECD" w:rsidRPr="00874A72" w:rsidRDefault="00950ECD" w:rsidP="00874A72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3510" w:type="dxa"/>
            <w:vAlign w:val="center"/>
          </w:tcPr>
          <w:p w14:paraId="6E510AFE" w14:textId="77777777" w:rsidR="00950ECD" w:rsidRPr="00342692" w:rsidRDefault="00950ECD" w:rsidP="00EF3E4F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Metin GENÇTEN </w:t>
            </w:r>
          </w:p>
          <w:p w14:paraId="6A442BFF" w14:textId="5458B64B" w:rsidR="00950ECD" w:rsidRPr="00342692" w:rsidRDefault="00950ECD" w:rsidP="001751C1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Buğra ÇİÇEK</w:t>
            </w:r>
          </w:p>
          <w:p w14:paraId="3D5B8121" w14:textId="328C39FA" w:rsidR="00950ECD" w:rsidRDefault="00950ECD" w:rsidP="001751C1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Hakan YILMAZER</w:t>
            </w:r>
          </w:p>
          <w:p w14:paraId="5F867C2F" w14:textId="2EC3555D" w:rsidR="00950ECD" w:rsidRPr="00342692" w:rsidRDefault="00950ECD" w:rsidP="001751C1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Burçin ÖZBAY KISASÖZ</w:t>
            </w:r>
          </w:p>
        </w:tc>
        <w:tc>
          <w:tcPr>
            <w:tcW w:w="2506" w:type="dxa"/>
          </w:tcPr>
          <w:p w14:paraId="09D1A3D6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02664523" w14:textId="4865F0BF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03</w:t>
            </w:r>
          </w:p>
        </w:tc>
      </w:tr>
      <w:tr w:rsidR="00950ECD" w:rsidRPr="00874A72" w14:paraId="70D0FFDD" w14:textId="634D40F3" w:rsidTr="00950ECD">
        <w:trPr>
          <w:tblCellSpacing w:w="15" w:type="dxa"/>
          <w:jc w:val="center"/>
        </w:trPr>
        <w:tc>
          <w:tcPr>
            <w:tcW w:w="805" w:type="dxa"/>
            <w:vAlign w:val="center"/>
            <w:hideMark/>
          </w:tcPr>
          <w:p w14:paraId="3B11BC80" w14:textId="12B49F82" w:rsidR="00950ECD" w:rsidRPr="00874A72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3510" w:type="dxa"/>
            <w:vAlign w:val="center"/>
            <w:hideMark/>
          </w:tcPr>
          <w:p w14:paraId="28A14084" w14:textId="77777777" w:rsidR="00950ECD" w:rsidRPr="0034269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34269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</w:t>
            </w:r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Alptekin KISASÖZ </w:t>
            </w:r>
          </w:p>
          <w:p w14:paraId="4D34E038" w14:textId="77777777" w:rsidR="00950ECD" w:rsidRPr="0034269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Burak BİROL </w:t>
            </w:r>
          </w:p>
          <w:p w14:paraId="008A9D23" w14:textId="77777777" w:rsidR="00950ECD" w:rsidRPr="0034269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r.Öğr.Üyesi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 Serhat ACAR</w:t>
            </w:r>
          </w:p>
          <w:p w14:paraId="32794175" w14:textId="01AAA850" w:rsidR="00950ECD" w:rsidRPr="00874A72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Öğr.Gör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hmet Sencer NAZLIGÜL</w:t>
            </w:r>
          </w:p>
        </w:tc>
        <w:tc>
          <w:tcPr>
            <w:tcW w:w="2506" w:type="dxa"/>
          </w:tcPr>
          <w:p w14:paraId="35DA7549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25C18E4F" w14:textId="4A86F10E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2</w:t>
            </w:r>
          </w:p>
        </w:tc>
      </w:tr>
      <w:tr w:rsidR="00950ECD" w:rsidRPr="00874A72" w14:paraId="04982EBE" w14:textId="4F70DBC3" w:rsidTr="00950ECD">
        <w:trPr>
          <w:tblCellSpacing w:w="15" w:type="dxa"/>
          <w:jc w:val="center"/>
        </w:trPr>
        <w:tc>
          <w:tcPr>
            <w:tcW w:w="805" w:type="dxa"/>
            <w:vAlign w:val="center"/>
          </w:tcPr>
          <w:p w14:paraId="4375CE9E" w14:textId="36B3455D" w:rsidR="00950ECD" w:rsidRDefault="00950ECD" w:rsidP="00874A72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3510" w:type="dxa"/>
            <w:vAlign w:val="center"/>
          </w:tcPr>
          <w:p w14:paraId="40A93225" w14:textId="77777777" w:rsidR="00950ECD" w:rsidRDefault="00950ECD" w:rsidP="003957C5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Figen KAYA </w:t>
            </w:r>
          </w:p>
          <w:p w14:paraId="08658281" w14:textId="3CDC1DD0" w:rsidR="00950ECD" w:rsidRPr="00342692" w:rsidRDefault="00950ECD" w:rsidP="003957C5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Ali Erçin ERSUNDU </w:t>
            </w:r>
          </w:p>
          <w:p w14:paraId="19845406" w14:textId="35F580F8" w:rsidR="00950ECD" w:rsidRPr="00342692" w:rsidRDefault="00950ECD" w:rsidP="003957C5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Aylin ALTINBAY</w:t>
            </w:r>
          </w:p>
        </w:tc>
        <w:tc>
          <w:tcPr>
            <w:tcW w:w="2506" w:type="dxa"/>
          </w:tcPr>
          <w:p w14:paraId="56993A7B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37ABA760" w14:textId="18D24B23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3</w:t>
            </w:r>
          </w:p>
        </w:tc>
      </w:tr>
      <w:tr w:rsidR="00950ECD" w:rsidRPr="00874A72" w14:paraId="7E60099B" w14:textId="67E92368" w:rsidTr="00950ECD">
        <w:trPr>
          <w:tblCellSpacing w:w="15" w:type="dxa"/>
          <w:jc w:val="center"/>
        </w:trPr>
        <w:tc>
          <w:tcPr>
            <w:tcW w:w="805" w:type="dxa"/>
            <w:vAlign w:val="center"/>
            <w:hideMark/>
          </w:tcPr>
          <w:p w14:paraId="1CF4C3BD" w14:textId="32B05D18" w:rsidR="00950ECD" w:rsidRPr="00874A72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3510" w:type="dxa"/>
            <w:vAlign w:val="center"/>
            <w:hideMark/>
          </w:tcPr>
          <w:p w14:paraId="41B818EE" w14:textId="77777777" w:rsidR="00950ECD" w:rsidRPr="00342692" w:rsidRDefault="00950ECD" w:rsidP="00A03C81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Prof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Miray ÇELİKBİLEK ERSUNDU</w:t>
            </w:r>
          </w:p>
          <w:p w14:paraId="3359E428" w14:textId="616A9067" w:rsidR="00950ECD" w:rsidRPr="00342692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 xml:space="preserve">. Bilge COŞKUNER FİLİZ </w:t>
            </w:r>
          </w:p>
          <w:p w14:paraId="77B488DD" w14:textId="129D9B82" w:rsidR="00950ECD" w:rsidRDefault="00950ECD" w:rsidP="00874A72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  <w:proofErr w:type="spellStart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Doç.Dr</w:t>
            </w:r>
            <w:proofErr w:type="spellEnd"/>
            <w:r w:rsidRPr="00874A72"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  <w:t>. Suna AVCIOĞLU</w:t>
            </w:r>
          </w:p>
          <w:p w14:paraId="7505E646" w14:textId="0BBDDCC8" w:rsidR="00950ECD" w:rsidRPr="00874A72" w:rsidRDefault="00950ECD" w:rsidP="00D53837">
            <w:pPr>
              <w:rPr>
                <w:rFonts w:ascii="Arial" w:eastAsia="Times New Roman" w:hAnsi="Arial" w:cs="Arial"/>
                <w:sz w:val="16"/>
                <w:szCs w:val="16"/>
                <w:lang w:val="en-US" w:eastAsia="en-US"/>
              </w:rPr>
            </w:pPr>
          </w:p>
        </w:tc>
        <w:tc>
          <w:tcPr>
            <w:tcW w:w="2506" w:type="dxa"/>
          </w:tcPr>
          <w:p w14:paraId="0017A3CB" w14:textId="77777777" w:rsidR="0037327A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  <w:p w14:paraId="76003FCB" w14:textId="4F656670" w:rsidR="00950ECD" w:rsidRPr="007759F4" w:rsidRDefault="0037327A" w:rsidP="0037327A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  <w:r w:rsidRPr="007759F4"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  <w:t>KMB317</w:t>
            </w:r>
          </w:p>
        </w:tc>
      </w:tr>
    </w:tbl>
    <w:p w14:paraId="1FBEB7D4" w14:textId="77777777" w:rsidR="00874A72" w:rsidRDefault="00874A72" w:rsidP="00EF577F">
      <w:pPr>
        <w:pStyle w:val="xmsonormal"/>
        <w:shd w:val="clear" w:color="auto" w:fill="FFFFFF"/>
        <w:spacing w:line="276" w:lineRule="auto"/>
        <w:rPr>
          <w:color w:val="000000"/>
        </w:rPr>
      </w:pPr>
    </w:p>
    <w:p w14:paraId="068E3A32" w14:textId="63709166" w:rsidR="007004E4" w:rsidRPr="00EF3E4F" w:rsidRDefault="007004E4" w:rsidP="00EF3E4F">
      <w:pPr>
        <w:pStyle w:val="xmsonormal"/>
        <w:shd w:val="clear" w:color="auto" w:fill="FFFFFF"/>
        <w:spacing w:line="276" w:lineRule="auto"/>
        <w:rPr>
          <w:color w:val="000000"/>
        </w:rPr>
      </w:pPr>
    </w:p>
    <w:sectPr w:rsidR="007004E4" w:rsidRPr="00EF3E4F" w:rsidSect="009F5B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TAyMDQzMjQ2MDJT0lEKTi0uzszPAykwqgUAjprMDiwAAAA="/>
  </w:docVars>
  <w:rsids>
    <w:rsidRoot w:val="009F5BA1"/>
    <w:rsid w:val="00031149"/>
    <w:rsid w:val="00067D7B"/>
    <w:rsid w:val="000A4B64"/>
    <w:rsid w:val="000A5971"/>
    <w:rsid w:val="000A7248"/>
    <w:rsid w:val="000B540D"/>
    <w:rsid w:val="000B5475"/>
    <w:rsid w:val="000E39E3"/>
    <w:rsid w:val="001074F6"/>
    <w:rsid w:val="00170CCD"/>
    <w:rsid w:val="0017289D"/>
    <w:rsid w:val="001751C1"/>
    <w:rsid w:val="001C5815"/>
    <w:rsid w:val="001E09F8"/>
    <w:rsid w:val="00217515"/>
    <w:rsid w:val="00222D08"/>
    <w:rsid w:val="00265D4F"/>
    <w:rsid w:val="0028616E"/>
    <w:rsid w:val="002C6138"/>
    <w:rsid w:val="002D290D"/>
    <w:rsid w:val="002E34E5"/>
    <w:rsid w:val="00307ECC"/>
    <w:rsid w:val="003166CB"/>
    <w:rsid w:val="00342692"/>
    <w:rsid w:val="00357098"/>
    <w:rsid w:val="0037327A"/>
    <w:rsid w:val="00380D4E"/>
    <w:rsid w:val="003957C5"/>
    <w:rsid w:val="003F2E28"/>
    <w:rsid w:val="00404733"/>
    <w:rsid w:val="0041789D"/>
    <w:rsid w:val="004469DE"/>
    <w:rsid w:val="004667E4"/>
    <w:rsid w:val="00471EB7"/>
    <w:rsid w:val="00472C89"/>
    <w:rsid w:val="004C217A"/>
    <w:rsid w:val="00510008"/>
    <w:rsid w:val="0054619B"/>
    <w:rsid w:val="00565A20"/>
    <w:rsid w:val="00581EA6"/>
    <w:rsid w:val="005A08FB"/>
    <w:rsid w:val="005B280C"/>
    <w:rsid w:val="005B5C2A"/>
    <w:rsid w:val="005F217D"/>
    <w:rsid w:val="00612EF1"/>
    <w:rsid w:val="00653CAA"/>
    <w:rsid w:val="00654E15"/>
    <w:rsid w:val="00661ADD"/>
    <w:rsid w:val="00672882"/>
    <w:rsid w:val="00686D64"/>
    <w:rsid w:val="006A3A1C"/>
    <w:rsid w:val="006F27C3"/>
    <w:rsid w:val="006F50C1"/>
    <w:rsid w:val="007004E4"/>
    <w:rsid w:val="0070360A"/>
    <w:rsid w:val="00705A4F"/>
    <w:rsid w:val="00713870"/>
    <w:rsid w:val="00745B45"/>
    <w:rsid w:val="007759F4"/>
    <w:rsid w:val="007B6BA8"/>
    <w:rsid w:val="007B7181"/>
    <w:rsid w:val="00825DD3"/>
    <w:rsid w:val="0085597D"/>
    <w:rsid w:val="0085709B"/>
    <w:rsid w:val="00874A72"/>
    <w:rsid w:val="00882673"/>
    <w:rsid w:val="008E431F"/>
    <w:rsid w:val="00904072"/>
    <w:rsid w:val="0091385F"/>
    <w:rsid w:val="00950ECD"/>
    <w:rsid w:val="009910E5"/>
    <w:rsid w:val="009B29F2"/>
    <w:rsid w:val="009C08EB"/>
    <w:rsid w:val="009E52DE"/>
    <w:rsid w:val="009F5BA1"/>
    <w:rsid w:val="00A03C81"/>
    <w:rsid w:val="00A537DD"/>
    <w:rsid w:val="00AB46F6"/>
    <w:rsid w:val="00AE40A1"/>
    <w:rsid w:val="00B90DB1"/>
    <w:rsid w:val="00B97136"/>
    <w:rsid w:val="00B978C0"/>
    <w:rsid w:val="00BD68C9"/>
    <w:rsid w:val="00BF6F1D"/>
    <w:rsid w:val="00C25EE3"/>
    <w:rsid w:val="00C32CDC"/>
    <w:rsid w:val="00C67AFC"/>
    <w:rsid w:val="00C73883"/>
    <w:rsid w:val="00CA5982"/>
    <w:rsid w:val="00CD1BE4"/>
    <w:rsid w:val="00D20FD6"/>
    <w:rsid w:val="00D40B77"/>
    <w:rsid w:val="00D53837"/>
    <w:rsid w:val="00D9488D"/>
    <w:rsid w:val="00DC54E6"/>
    <w:rsid w:val="00DF29DE"/>
    <w:rsid w:val="00E05E49"/>
    <w:rsid w:val="00E13E31"/>
    <w:rsid w:val="00E152B9"/>
    <w:rsid w:val="00EF3E4F"/>
    <w:rsid w:val="00EF577F"/>
    <w:rsid w:val="00F554A0"/>
    <w:rsid w:val="00F74438"/>
    <w:rsid w:val="00F80F80"/>
    <w:rsid w:val="00FD656E"/>
    <w:rsid w:val="00FE0F07"/>
    <w:rsid w:val="00FE6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BAB024"/>
  <w15:chartTrackingRefBased/>
  <w15:docId w15:val="{301C1EC7-B3DC-4412-9185-224C10F4C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A1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9F5BA1"/>
    <w:rPr>
      <w:color w:val="0000FF"/>
      <w:u w:val="single"/>
    </w:rPr>
  </w:style>
  <w:style w:type="paragraph" w:customStyle="1" w:styleId="xmsonormal">
    <w:name w:val="x_msonormal"/>
    <w:basedOn w:val="Normal"/>
    <w:rsid w:val="009F5BA1"/>
  </w:style>
  <w:style w:type="character" w:customStyle="1" w:styleId="ms-button-flexcontainer">
    <w:name w:val="ms-button-flexcontainer"/>
    <w:basedOn w:val="VarsaylanParagrafYazTipi"/>
    <w:rsid w:val="009F5BA1"/>
  </w:style>
  <w:style w:type="table" w:styleId="TabloKlavuzu">
    <w:name w:val="Table Grid"/>
    <w:basedOn w:val="NormalTablo"/>
    <w:uiPriority w:val="59"/>
    <w:rsid w:val="0041789D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9138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5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ge COŞKUNER FİLİZ</dc:creator>
  <cp:keywords/>
  <dc:description/>
  <cp:lastModifiedBy>Rıdvan GECÜ</cp:lastModifiedBy>
  <cp:revision>7</cp:revision>
  <dcterms:created xsi:type="dcterms:W3CDTF">2026-06-14T16:49:00Z</dcterms:created>
  <dcterms:modified xsi:type="dcterms:W3CDTF">2026-06-15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143c2b-98d0-4fd3-afa2-93b06844b2cc</vt:lpwstr>
  </property>
</Properties>
</file>